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113a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335ab2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1a1eba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17:27:25Z</dcterms:created>
  <dcterms:modified xsi:type="dcterms:W3CDTF">2022-01-19T17:27:25Z</dcterms:modified>
</cp:coreProperties>
</file>